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3AF673">
      <w:pPr>
        <w:jc w:val="center"/>
        <w:rPr>
          <w:rFonts w:hint="default" w:ascii="Times New Roman" w:hAnsi="Times New Roman" w:cs="Times New Roman"/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default" w:ascii="Times New Roman" w:hAnsi="Times New Roman" w:cs="Times New Roman"/>
          <w:b/>
          <w:bCs/>
          <w:color w:val="000000"/>
          <w:sz w:val="36"/>
          <w:szCs w:val="36"/>
          <w:shd w:val="pct10" w:color="auto" w:fill="FFFFFF"/>
        </w:rPr>
        <w:t>新 书</w:t>
      </w:r>
      <w:r>
        <w:rPr>
          <w:rFonts w:hint="default" w:ascii="Times New Roman" w:hAnsi="Times New Roman" w:cs="Times New Roman"/>
          <w:b/>
          <w:bCs/>
          <w:color w:val="000000"/>
          <w:sz w:val="36"/>
          <w:szCs w:val="36"/>
          <w:shd w:val="pct10" w:color="auto" w:fill="FFFFFF"/>
        </w:rPr>
        <w:t xml:space="preserve"> 推 荐</w:t>
      </w:r>
    </w:p>
    <w:p w14:paraId="10C309F4">
      <w:pPr>
        <w:jc w:val="left"/>
        <w:rPr>
          <w:rFonts w:hint="default" w:ascii="Times New Roman" w:hAnsi="Times New Roman" w:cs="Times New Roman"/>
          <w:b/>
          <w:bCs/>
          <w:color w:val="000000"/>
          <w:szCs w:val="21"/>
        </w:rPr>
      </w:pPr>
    </w:p>
    <w:p w14:paraId="0AAC8FBD">
      <w:pPr>
        <w:jc w:val="left"/>
        <w:rPr>
          <w:rFonts w:hint="default" w:ascii="Times New Roman" w:hAnsi="Times New Roman" w:cs="Times New Roman"/>
          <w:b/>
          <w:bCs/>
          <w:color w:val="000000"/>
          <w:szCs w:val="21"/>
        </w:rPr>
      </w:pPr>
    </w:p>
    <w:p w14:paraId="05345F27">
      <w:pPr>
        <w:shd w:val="clear" w:color="auto" w:fill="FFFFFF"/>
        <w:rPr>
          <w:rFonts w:hint="default" w:ascii="Times New Roman" w:hAnsi="Times New Roman" w:cs="Times New Roman"/>
          <w:b/>
          <w:bCs/>
          <w:color w:val="000000"/>
          <w:szCs w:val="21"/>
        </w:rPr>
      </w:pPr>
      <w:bookmarkStart w:id="0" w:name="OLE_LINK43"/>
      <w:bookmarkStart w:id="1" w:name="OLE_LINK38"/>
      <w:r>
        <w:rPr>
          <w:rFonts w:hint="default" w:ascii="Times New Roman" w:hAnsi="Times New Roman" w:cs="Times New Roman"/>
          <w:b/>
          <w:bCs/>
          <w:color w:val="000000"/>
          <w:szCs w:val="21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226560</wp:posOffset>
            </wp:positionH>
            <wp:positionV relativeFrom="paragraph">
              <wp:posOffset>15240</wp:posOffset>
            </wp:positionV>
            <wp:extent cx="1255395" cy="1799590"/>
            <wp:effectExtent l="0" t="0" r="1905" b="0"/>
            <wp:wrapSquare wrapText="bothSides"/>
            <wp:docPr id="61432262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322622" name="图片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55395" cy="1799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中文书名：《克罗马蒂图书馆协会》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br w:type="textWrapping"/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英文书名：The Cromarty Library Circle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br w:type="textWrapping"/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作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 xml:space="preserve">    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者：Shona MacLean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br w:type="textWrapping"/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出 版 社：</w:t>
      </w:r>
      <w:r>
        <w:rPr>
          <w:rFonts w:hint="eastAsia" w:cs="Times New Roman"/>
          <w:b/>
          <w:bCs/>
          <w:color w:val="000000"/>
          <w:szCs w:val="21"/>
          <w:lang w:val="en-US" w:eastAsia="zh-CN"/>
        </w:rPr>
        <w:t>Quercus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br w:type="textWrapping"/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代理公司：</w:t>
      </w:r>
      <w:r>
        <w:rPr>
          <w:rFonts w:hint="eastAsia" w:cs="Times New Roman"/>
          <w:b/>
          <w:bCs/>
          <w:color w:val="000000"/>
          <w:szCs w:val="21"/>
          <w:lang w:val="en-US" w:eastAsia="zh-CN"/>
        </w:rPr>
        <w:t>Jenny Brown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/ANA/Winney</w:t>
      </w:r>
    </w:p>
    <w:p w14:paraId="440789AC">
      <w:pPr>
        <w:shd w:val="clear" w:color="auto" w:fill="FFFFFF"/>
        <w:rPr>
          <w:rFonts w:hint="default" w:ascii="Times New Roman" w:hAnsi="Times New Roman" w:cs="Times New Roman"/>
          <w:b/>
          <w:bCs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t>页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 xml:space="preserve">    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数：</w:t>
      </w:r>
      <w:r>
        <w:rPr>
          <w:rFonts w:hint="eastAsia" w:cs="Times New Roman"/>
          <w:b/>
          <w:bCs/>
          <w:color w:val="000000"/>
          <w:szCs w:val="21"/>
          <w:lang w:val="en-US" w:eastAsia="zh-CN"/>
        </w:rPr>
        <w:t>526页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br w:type="textWrapping"/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出版时间：</w:t>
      </w:r>
      <w:r>
        <w:rPr>
          <w:rFonts w:hint="eastAsia" w:cs="Times New Roman"/>
          <w:b/>
          <w:bCs/>
          <w:color w:val="000000"/>
          <w:szCs w:val="21"/>
          <w:lang w:val="en-US" w:eastAsia="zh-CN"/>
        </w:rPr>
        <w:t>2026年5月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br w:type="textWrapping"/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代理地区：中国大陆、台湾</w:t>
      </w:r>
    </w:p>
    <w:p w14:paraId="2EA15E9E">
      <w:pPr>
        <w:shd w:val="clear" w:color="auto" w:fill="FFFFFF"/>
        <w:rPr>
          <w:rFonts w:hint="eastAsia" w:ascii="Times New Roman" w:hAnsi="Times New Roman" w:eastAsia="宋体" w:cs="Times New Roman"/>
          <w:b/>
          <w:bCs/>
          <w:color w:val="000000"/>
          <w:szCs w:val="21"/>
          <w:lang w:val="en-US" w:eastAsia="zh-CN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t>审读资料：</w:t>
      </w:r>
      <w:r>
        <w:rPr>
          <w:rFonts w:hint="eastAsia" w:cs="Times New Roman"/>
          <w:b/>
          <w:bCs/>
          <w:color w:val="000000"/>
          <w:szCs w:val="21"/>
          <w:lang w:val="en-US" w:eastAsia="zh-CN"/>
        </w:rPr>
        <w:t>电子稿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br w:type="textWrapping"/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类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 xml:space="preserve">    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型：</w:t>
      </w:r>
      <w:r>
        <w:rPr>
          <w:rFonts w:hint="eastAsia" w:cs="Times New Roman"/>
          <w:b/>
          <w:bCs/>
          <w:color w:val="000000"/>
          <w:szCs w:val="21"/>
          <w:lang w:val="en-US" w:eastAsia="zh-CN"/>
        </w:rPr>
        <w:t>历史小说</w:t>
      </w:r>
    </w:p>
    <w:p w14:paraId="711EF458">
      <w:pPr>
        <w:shd w:val="clear" w:color="auto" w:fill="FFFFFF"/>
        <w:rPr>
          <w:rFonts w:hint="default" w:cs="Times New Roman"/>
          <w:b/>
          <w:bCs/>
          <w:color w:val="000000"/>
          <w:szCs w:val="21"/>
          <w:lang w:val="en-US" w:eastAsia="zh-CN"/>
        </w:rPr>
      </w:pPr>
    </w:p>
    <w:p w14:paraId="04D502B0">
      <w:pPr>
        <w:shd w:val="clear" w:color="auto" w:fill="FFFFFF"/>
        <w:rPr>
          <w:rFonts w:hint="default" w:ascii="Times New Roman" w:hAnsi="Times New Roman" w:cs="Times New Roman"/>
          <w:b/>
          <w:bCs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t>内容简介:</w:t>
      </w:r>
    </w:p>
    <w:p w14:paraId="65CF1FFB">
      <w:pPr>
        <w:shd w:val="clear" w:color="auto" w:fill="FFFFFF"/>
        <w:ind w:firstLine="420" w:firstLineChars="200"/>
        <w:rPr>
          <w:rFonts w:hint="default" w:ascii="Times New Roman" w:hAnsi="Times New Roman" w:cs="Times New Roman"/>
          <w:color w:val="000000"/>
          <w:sz w:val="21"/>
          <w:szCs w:val="21"/>
        </w:rPr>
      </w:pPr>
    </w:p>
    <w:p w14:paraId="2C8EB298">
      <w:pPr>
        <w:shd w:val="clear" w:color="auto" w:fill="FFFFFF"/>
        <w:ind w:firstLine="420" w:firstLineChars="0"/>
        <w:rPr>
          <w:rFonts w:hint="default" w:ascii="Times New Roman" w:hAnsi="Times New Roman" w:cs="Times New Roman"/>
          <w:b w:val="0"/>
          <w:bCs w:val="0"/>
          <w:color w:val="000000"/>
          <w:sz w:val="21"/>
          <w:szCs w:val="21"/>
          <w:lang w:val="en-US" w:eastAsia="zh-CN"/>
        </w:rPr>
      </w:pPr>
      <w:r>
        <w:rPr>
          <w:rFonts w:hint="default" w:ascii="Times New Roman" w:hAnsi="Times New Roman" w:cs="Times New Roman"/>
          <w:b w:val="0"/>
          <w:bCs w:val="0"/>
          <w:color w:val="000000"/>
          <w:sz w:val="21"/>
          <w:szCs w:val="21"/>
          <w:lang w:val="en-US" w:eastAsia="zh-CN"/>
        </w:rPr>
        <w:t>克罗马蒂，黑岛，1831年。海鸥在海风中尖叫着盘旋，繁忙港口小镇克罗马蒂的流动图书馆正举行首次聚会。</w:t>
      </w:r>
    </w:p>
    <w:p w14:paraId="12E9A353">
      <w:pPr>
        <w:shd w:val="clear" w:color="auto" w:fill="FFFFFF"/>
        <w:ind w:firstLine="420" w:firstLineChars="0"/>
        <w:rPr>
          <w:rFonts w:hint="default" w:ascii="Times New Roman" w:hAnsi="Times New Roman" w:cs="Times New Roman"/>
          <w:b w:val="0"/>
          <w:bCs w:val="0"/>
          <w:color w:val="000000"/>
          <w:sz w:val="21"/>
          <w:szCs w:val="21"/>
          <w:lang w:val="en-US" w:eastAsia="zh-CN"/>
        </w:rPr>
      </w:pPr>
    </w:p>
    <w:p w14:paraId="74CB1E83">
      <w:pPr>
        <w:shd w:val="clear" w:color="auto" w:fill="FFFFFF"/>
        <w:ind w:firstLine="420" w:firstLineChars="0"/>
        <w:rPr>
          <w:rFonts w:hint="default" w:ascii="Times New Roman" w:hAnsi="Times New Roman" w:cs="Times New Roman"/>
          <w:b w:val="0"/>
          <w:bCs w:val="0"/>
          <w:color w:val="000000"/>
          <w:sz w:val="21"/>
          <w:szCs w:val="21"/>
          <w:lang w:val="en-US" w:eastAsia="zh-CN"/>
        </w:rPr>
      </w:pPr>
      <w:r>
        <w:rPr>
          <w:rFonts w:hint="default" w:ascii="Times New Roman" w:hAnsi="Times New Roman" w:cs="Times New Roman"/>
          <w:b w:val="0"/>
          <w:bCs w:val="0"/>
          <w:color w:val="000000"/>
          <w:sz w:val="21"/>
          <w:szCs w:val="21"/>
          <w:lang w:val="en-US" w:eastAsia="zh-CN"/>
        </w:rPr>
        <w:t>表面上因爱书结缘，实则社会习俗将这群形形色色的人聚在一起。当地领主的妻子夏洛特·麦肯齐，冷漠而脆弱，渴望逃离无爱的婚姻；她的挚友瑞秋·麦凯，曾是家庭教师，却痴情地爱着年长的丈夫——镇上的牧师； 年轻的学校教师约翰·利尔蒙思刚从爱丁堡来，带着秘密；温和的银行职员卢多维克·卡梅伦梦想着远渡重洋开启新生活，远离心怀恶意的</w:t>
      </w:r>
      <w:r>
        <w:rPr>
          <w:rFonts w:hint="default" w:ascii="Times New Roman" w:hAnsi="Times New Roman" w:cs="Times New Roman"/>
          <w:b w:val="0"/>
          <w:bCs w:val="0"/>
          <w:color w:val="000000"/>
          <w:sz w:val="21"/>
          <w:szCs w:val="21"/>
          <w:lang w:val="en-US" w:eastAsia="zh-CN"/>
        </w:rPr>
        <w:t>昔日同学</w:t>
      </w:r>
      <w:r>
        <w:rPr>
          <w:rFonts w:hint="default" w:ascii="Times New Roman" w:hAnsi="Times New Roman" w:cs="Times New Roman"/>
          <w:b w:val="0"/>
          <w:bCs w:val="0"/>
          <w:color w:val="000000"/>
          <w:sz w:val="21"/>
          <w:szCs w:val="21"/>
          <w:lang w:val="en-US" w:eastAsia="zh-CN"/>
        </w:rPr>
        <w:t>法夸尔·霍萨克。当领主收留一名负伤军官时，一系列事件就此展开，威胁着打破社区的微妙平衡。</w:t>
      </w:r>
    </w:p>
    <w:p w14:paraId="74D2ADE9">
      <w:pPr>
        <w:shd w:val="clear" w:color="auto" w:fill="FFFFFF"/>
        <w:ind w:firstLine="420" w:firstLineChars="0"/>
        <w:rPr>
          <w:rFonts w:hint="default" w:ascii="Times New Roman" w:hAnsi="Times New Roman" w:cs="Times New Roman"/>
          <w:b w:val="0"/>
          <w:bCs w:val="0"/>
          <w:color w:val="000000"/>
          <w:sz w:val="21"/>
          <w:szCs w:val="21"/>
          <w:lang w:val="en-US" w:eastAsia="zh-CN"/>
        </w:rPr>
      </w:pPr>
    </w:p>
    <w:p w14:paraId="221E9CF6">
      <w:pPr>
        <w:shd w:val="clear" w:color="auto" w:fill="FFFFFF"/>
        <w:ind w:firstLine="420" w:firstLineChars="0"/>
        <w:rPr>
          <w:rFonts w:hint="default" w:ascii="Times New Roman" w:hAnsi="Times New Roman" w:cs="Times New Roman"/>
          <w:b w:val="0"/>
          <w:bCs w:val="0"/>
          <w:color w:val="000000"/>
          <w:sz w:val="21"/>
          <w:szCs w:val="21"/>
          <w:lang w:val="en-US" w:eastAsia="zh-CN"/>
        </w:rPr>
      </w:pPr>
      <w:r>
        <w:rPr>
          <w:rFonts w:hint="default" w:ascii="Times New Roman" w:hAnsi="Times New Roman" w:cs="Times New Roman"/>
          <w:b w:val="0"/>
          <w:bCs w:val="0"/>
          <w:color w:val="000000"/>
          <w:sz w:val="21"/>
          <w:szCs w:val="21"/>
          <w:lang w:val="en-US" w:eastAsia="zh-CN"/>
        </w:rPr>
        <w:t>在群体移民潮、肆虐的霍乱疫情、政治动荡以及废除英属加勒比地区奴隶制的运动背景下，克罗马蒂的居民们必须在这非凡的一年里，在彼此交织的人生轨迹中穿梭，共同应对新世界带来的挑战。</w:t>
      </w:r>
    </w:p>
    <w:p w14:paraId="6B8E8D07">
      <w:pPr>
        <w:shd w:val="clear" w:color="auto" w:fill="FFFFFF"/>
        <w:ind w:firstLine="420" w:firstLineChars="0"/>
        <w:rPr>
          <w:rFonts w:hint="default" w:ascii="Times New Roman" w:hAnsi="Times New Roman" w:cs="Times New Roman"/>
          <w:b w:val="0"/>
          <w:bCs w:val="0"/>
          <w:color w:val="000000"/>
          <w:sz w:val="21"/>
          <w:szCs w:val="21"/>
          <w:lang w:val="en-US" w:eastAsia="zh-CN"/>
        </w:rPr>
      </w:pPr>
    </w:p>
    <w:p w14:paraId="2C941AA1">
      <w:pPr>
        <w:shd w:val="clear" w:color="auto" w:fill="FFFFFF"/>
        <w:ind w:firstLine="420" w:firstLineChars="0"/>
        <w:rPr>
          <w:rFonts w:hint="default" w:ascii="Times New Roman" w:hAnsi="Times New Roman" w:cs="Times New Roman"/>
          <w:b w:val="0"/>
          <w:bCs w:val="0"/>
          <w:color w:val="000000"/>
          <w:sz w:val="21"/>
          <w:szCs w:val="21"/>
          <w:lang w:val="en-US" w:eastAsia="zh-CN"/>
        </w:rPr>
      </w:pPr>
      <w:r>
        <w:rPr>
          <w:rFonts w:hint="default" w:ascii="Times New Roman" w:hAnsi="Times New Roman" w:cs="Times New Roman"/>
          <w:b w:val="0"/>
          <w:bCs w:val="0"/>
          <w:color w:val="000000"/>
          <w:sz w:val="21"/>
          <w:szCs w:val="21"/>
          <w:lang w:val="en-US" w:eastAsia="zh-CN"/>
        </w:rPr>
        <w:t>《克罗马蒂图书馆</w:t>
      </w:r>
      <w:r>
        <w:rPr>
          <w:rFonts w:hint="eastAsia" w:cs="Times New Roman"/>
          <w:b w:val="0"/>
          <w:bCs w:val="0"/>
          <w:color w:val="000000"/>
          <w:sz w:val="21"/>
          <w:szCs w:val="21"/>
          <w:lang w:val="en-US" w:eastAsia="zh-CN"/>
        </w:rPr>
        <w:t>协会</w:t>
      </w:r>
      <w:r>
        <w:rPr>
          <w:rFonts w:hint="default" w:ascii="Times New Roman" w:hAnsi="Times New Roman" w:cs="Times New Roman"/>
          <w:b w:val="0"/>
          <w:bCs w:val="0"/>
          <w:color w:val="000000"/>
          <w:sz w:val="21"/>
          <w:szCs w:val="21"/>
          <w:lang w:val="en-US" w:eastAsia="zh-CN"/>
        </w:rPr>
        <w:t>》以精妙交织的叙事笔触，呈现出命运交织的人生图景、起伏跌宕的命运轨迹，以及那些塑造我们命运却常被忽视的隐形力量。</w:t>
      </w:r>
    </w:p>
    <w:p w14:paraId="0A66D552">
      <w:pPr>
        <w:shd w:val="clear" w:color="auto" w:fill="FFFFFF"/>
        <w:rPr>
          <w:rFonts w:hint="default" w:ascii="Times New Roman" w:hAnsi="Times New Roman" w:cs="Times New Roman"/>
          <w:b/>
          <w:bCs/>
          <w:color w:val="000000"/>
          <w:sz w:val="18"/>
          <w:szCs w:val="18"/>
          <w:lang w:val="en-US" w:eastAsia="zh-CN"/>
        </w:rPr>
      </w:pPr>
    </w:p>
    <w:p w14:paraId="7C9BE351">
      <w:pPr>
        <w:shd w:val="clear" w:color="auto" w:fill="FFFFFF"/>
        <w:rPr>
          <w:rFonts w:hint="default" w:ascii="Times New Roman" w:hAnsi="Times New Roman" w:cs="Times New Roman"/>
          <w:b/>
          <w:bCs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t>作者简介:</w:t>
      </w:r>
    </w:p>
    <w:p w14:paraId="3E0F837B">
      <w:pPr>
        <w:shd w:val="clear" w:color="auto" w:fill="FFFFFF"/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</w:p>
    <w:p w14:paraId="2FA809CC">
      <w:pPr>
        <w:shd w:val="clear" w:color="auto" w:fill="FFFFFF"/>
        <w:ind w:firstLine="420" w:firstLineChars="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t>肖娜·麦克莱恩</w:t>
      </w:r>
      <w:r>
        <w:rPr>
          <w:rFonts w:hint="eastAsia" w:cs="Times New Roman"/>
          <w:b/>
          <w:bCs/>
          <w:color w:val="000000"/>
          <w:szCs w:val="21"/>
          <w:lang w:eastAsia="zh-CN"/>
        </w:rPr>
        <w:t>（Shona MacLean）</w:t>
      </w:r>
      <w:r>
        <w:rPr>
          <w:rFonts w:hint="default" w:ascii="Times New Roman" w:hAnsi="Times New Roman" w:cs="Times New Roman"/>
          <w:color w:val="000000"/>
          <w:szCs w:val="21"/>
        </w:rPr>
        <w:t>拥有阿伯丁大学历史学博士学位</w:t>
      </w:r>
      <w:r>
        <w:rPr>
          <w:rFonts w:hint="eastAsia" w:cs="Times New Roman"/>
          <w:color w:val="000000"/>
          <w:szCs w:val="21"/>
          <w:lang w:eastAsia="zh-CN"/>
        </w:rPr>
        <w:t>，</w:t>
      </w:r>
      <w:r>
        <w:rPr>
          <w:rFonts w:hint="eastAsia" w:cs="Times New Roman"/>
          <w:color w:val="000000"/>
          <w:szCs w:val="21"/>
          <w:lang w:val="en-US" w:eastAsia="zh-CN"/>
        </w:rPr>
        <w:t>曾获</w:t>
      </w:r>
      <w:r>
        <w:rPr>
          <w:rFonts w:hint="default" w:ascii="Times New Roman" w:hAnsi="Times New Roman" w:cs="Times New Roman"/>
          <w:color w:val="000000"/>
          <w:szCs w:val="21"/>
        </w:rPr>
        <w:t>英国犯罪作家协会历史匕首奖。其独立出版的雅各党题材惊悚小说《因弗内斯书商》</w:t>
      </w:r>
      <w:r>
        <w:rPr>
          <w:rFonts w:hint="eastAsia" w:cs="Times New Roman"/>
          <w:color w:val="000000"/>
          <w:szCs w:val="21"/>
          <w:lang w:eastAsia="zh-CN"/>
        </w:rPr>
        <w:t>（The Bookseller of Inverness）</w:t>
      </w:r>
      <w:r>
        <w:rPr>
          <w:rFonts w:hint="default" w:ascii="Times New Roman" w:hAnsi="Times New Roman" w:cs="Times New Roman"/>
          <w:color w:val="000000"/>
          <w:szCs w:val="21"/>
        </w:rPr>
        <w:t>荣获2023年沃特斯通苏格兰年度图书奖。肖娜现居苏格兰科农桥镇。</w:t>
      </w:r>
      <w:r>
        <w:rPr>
          <w:rFonts w:hint="eastAsia" w:cs="Times New Roman"/>
          <w:color w:val="000000"/>
          <w:szCs w:val="21"/>
          <w:lang w:val="en-US" w:eastAsia="zh-CN"/>
        </w:rPr>
        <w:t>该书</w:t>
      </w:r>
      <w:r>
        <w:rPr>
          <w:rFonts w:hint="default" w:ascii="Times New Roman" w:hAnsi="Times New Roman" w:cs="Times New Roman"/>
          <w:color w:val="000000"/>
          <w:szCs w:val="21"/>
        </w:rPr>
        <w:t>符合苏格兰出版翻译基金资助条件。</w:t>
      </w:r>
    </w:p>
    <w:p w14:paraId="3A03B431">
      <w:pPr>
        <w:shd w:val="clear" w:color="auto" w:fill="FFFFFF"/>
        <w:rPr>
          <w:rFonts w:hint="default" w:ascii="Times New Roman" w:hAnsi="Times New Roman" w:cs="Times New Roman"/>
          <w:color w:val="000000"/>
          <w:szCs w:val="21"/>
        </w:rPr>
      </w:pPr>
    </w:p>
    <w:p w14:paraId="161DC76A">
      <w:pPr>
        <w:shd w:val="clear" w:color="auto" w:fill="FFFFFF"/>
        <w:rPr>
          <w:rFonts w:hint="eastAsia" w:cs="Times New Roman"/>
          <w:b/>
          <w:bCs/>
          <w:color w:val="000000"/>
          <w:szCs w:val="21"/>
          <w:lang w:val="en-US" w:eastAsia="zh-CN"/>
        </w:rPr>
      </w:pPr>
      <w:r>
        <w:rPr>
          <w:rFonts w:hint="eastAsia" w:cs="Times New Roman"/>
          <w:b/>
          <w:bCs/>
          <w:color w:val="000000"/>
          <w:szCs w:val="21"/>
          <w:lang w:val="en-US" w:eastAsia="zh-CN"/>
        </w:rPr>
        <w:t>媒体评价：</w:t>
      </w:r>
    </w:p>
    <w:p w14:paraId="427D3F45">
      <w:pPr>
        <w:shd w:val="clear" w:color="auto" w:fill="FFFFFF"/>
        <w:rPr>
          <w:rFonts w:hint="eastAsia" w:cs="Times New Roman"/>
          <w:color w:val="000000"/>
          <w:szCs w:val="21"/>
          <w:lang w:val="en-US" w:eastAsia="zh-CN"/>
        </w:rPr>
      </w:pPr>
    </w:p>
    <w:p w14:paraId="148BCBC3">
      <w:pPr>
        <w:shd w:val="clear" w:color="auto" w:fill="FFFFFF"/>
        <w:ind w:firstLine="420" w:firstLineChars="0"/>
        <w:rPr>
          <w:rFonts w:hint="eastAsia" w:ascii="Times New Roman" w:hAnsi="Times New Roman" w:eastAsia="宋体" w:cs="Times New Roman"/>
          <w:color w:val="000000"/>
          <w:szCs w:val="21"/>
          <w:lang w:eastAsia="zh-CN"/>
        </w:rPr>
      </w:pPr>
      <w:r>
        <w:rPr>
          <w:rFonts w:hint="default" w:ascii="Times New Roman" w:hAnsi="Times New Roman" w:cs="Times New Roman"/>
          <w:color w:val="000000"/>
          <w:szCs w:val="21"/>
        </w:rPr>
        <w:t>“麦克莱恩能让任何时代焕发生机” ——安东尼娅·霍奇森</w:t>
      </w:r>
      <w:r>
        <w:rPr>
          <w:rFonts w:hint="eastAsia" w:cs="Times New Roman"/>
          <w:color w:val="000000"/>
          <w:szCs w:val="21"/>
          <w:lang w:eastAsia="zh-CN"/>
        </w:rPr>
        <w:t>（Antonia Hodgson）</w:t>
      </w:r>
    </w:p>
    <w:p w14:paraId="5CAC101E">
      <w:pPr>
        <w:shd w:val="clear" w:color="auto" w:fill="FFFFFF"/>
        <w:rPr>
          <w:rFonts w:hint="default" w:ascii="Times New Roman" w:hAnsi="Times New Roman" w:cs="Times New Roman"/>
          <w:color w:val="000000"/>
          <w:szCs w:val="21"/>
        </w:rPr>
      </w:pPr>
    </w:p>
    <w:p w14:paraId="5E2F1753">
      <w:pPr>
        <w:shd w:val="clear" w:color="auto" w:fill="FFFFFF"/>
        <w:ind w:firstLine="420" w:firstLineChars="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“一部卓越的历史小说” ——《文学评论》</w:t>
      </w:r>
    </w:p>
    <w:p w14:paraId="7841F321">
      <w:pPr>
        <w:shd w:val="clear" w:color="auto" w:fill="FFFFFF"/>
        <w:rPr>
          <w:rFonts w:hint="default" w:ascii="Times New Roman" w:hAnsi="Times New Roman" w:cs="Times New Roman"/>
          <w:color w:val="000000"/>
          <w:szCs w:val="21"/>
        </w:rPr>
      </w:pPr>
    </w:p>
    <w:p w14:paraId="5E6A18F4">
      <w:pPr>
        <w:shd w:val="clear" w:color="auto" w:fill="FFFFFF"/>
        <w:ind w:firstLine="420" w:firstLineChars="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“杰出的叙事大师” ——《泰晤士报》</w:t>
      </w:r>
    </w:p>
    <w:p w14:paraId="4864D41B">
      <w:pPr>
        <w:shd w:val="clear" w:color="auto" w:fill="FFFFFF"/>
        <w:rPr>
          <w:rFonts w:hint="default" w:ascii="Times New Roman" w:hAnsi="Times New Roman" w:cs="Times New Roman"/>
          <w:color w:val="000000"/>
          <w:szCs w:val="21"/>
        </w:rPr>
      </w:pPr>
    </w:p>
    <w:p w14:paraId="513407A4">
      <w:pPr>
        <w:shd w:val="clear" w:color="auto" w:fill="FFFFFF"/>
        <w:ind w:firstLine="420" w:firstLineChars="0"/>
        <w:rPr>
          <w:rFonts w:hint="default" w:ascii="Times New Roman" w:hAnsi="Times New Roman" w:cs="Times New Roman"/>
          <w:color w:val="000000"/>
          <w:szCs w:val="21"/>
        </w:rPr>
      </w:pPr>
      <w:bookmarkStart w:id="2" w:name="_GoBack"/>
      <w:bookmarkEnd w:id="2"/>
      <w:r>
        <w:rPr>
          <w:rFonts w:hint="default" w:ascii="Times New Roman" w:hAnsi="Times New Roman" w:cs="Times New Roman"/>
          <w:color w:val="000000"/>
          <w:szCs w:val="21"/>
        </w:rPr>
        <w:t>“考据严谨且引人入胜” ——《卫报》</w:t>
      </w:r>
    </w:p>
    <w:p w14:paraId="6A0352CC">
      <w:pPr>
        <w:shd w:val="clear" w:color="auto" w:fill="FFFFFF"/>
        <w:rPr>
          <w:rFonts w:hint="default" w:ascii="Times New Roman" w:hAnsi="Times New Roman" w:cs="Times New Roman"/>
          <w:color w:val="000000"/>
          <w:szCs w:val="21"/>
        </w:rPr>
      </w:pPr>
    </w:p>
    <w:p w14:paraId="6F09B6D7">
      <w:pPr>
        <w:shd w:val="clear" w:color="auto" w:fill="FFFFFF"/>
        <w:rPr>
          <w:rFonts w:hint="default" w:ascii="Times New Roman" w:hAnsi="Times New Roman" w:cs="Times New Roman"/>
          <w:b/>
          <w:bCs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 xml:space="preserve"> </w:t>
      </w:r>
    </w:p>
    <w:p w14:paraId="0CAA9B16">
      <w:pPr>
        <w:shd w:val="clear" w:color="auto" w:fill="FFFFFF"/>
        <w:rPr>
          <w:rFonts w:hint="default" w:ascii="Times New Roman" w:hAnsi="Times New Roman" w:cs="Times New Roman"/>
          <w:b/>
          <w:bCs/>
          <w:color w:val="000000"/>
          <w:szCs w:val="21"/>
        </w:rPr>
      </w:pPr>
    </w:p>
    <w:p w14:paraId="5FA24F83">
      <w:pPr>
        <w:shd w:val="clear" w:color="auto" w:fill="FFFFFF"/>
        <w:rPr>
          <w:rFonts w:hint="default" w:ascii="Times New Roman" w:hAnsi="Times New Roman" w:cs="Times New Roman"/>
          <w:b/>
          <w:bCs/>
          <w:color w:val="000000"/>
          <w:szCs w:val="21"/>
        </w:rPr>
      </w:pPr>
    </w:p>
    <w:p w14:paraId="067C348A">
      <w:pPr>
        <w:shd w:val="clear" w:color="auto" w:fill="FFFFFF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t>感谢您的阅读！</w:t>
      </w:r>
    </w:p>
    <w:p w14:paraId="65F84456">
      <w:pPr>
        <w:rPr>
          <w:rFonts w:hint="default" w:ascii="Times New Roman" w:hAnsi="Times New Roman" w:eastAsia="华文中宋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请将反馈信息发至:</w:t>
      </w:r>
      <w:r>
        <w:rPr>
          <w:rFonts w:hint="default" w:ascii="Times New Roman" w:hAnsi="Times New Roman" w:eastAsia="华文中宋" w:cs="Times New Roman"/>
          <w:b/>
          <w:color w:val="000000"/>
          <w:szCs w:val="21"/>
        </w:rPr>
        <w:t>版权负责人</w:t>
      </w:r>
    </w:p>
    <w:p w14:paraId="00627C8A"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Email</w:t>
      </w:r>
      <w:r>
        <w:rPr>
          <w:rFonts w:hint="default" w:ascii="Times New Roman" w:hAnsi="Times New Roman" w:cs="Times New Roman"/>
          <w:color w:val="000000"/>
          <w:szCs w:val="21"/>
        </w:rPr>
        <w:t>: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mailto:Rights@nurnberg.com.cn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b/>
          <w:szCs w:val="21"/>
        </w:rPr>
        <w:t>Rights@nurnberg.com.cn</w:t>
      </w:r>
      <w:r>
        <w:rPr>
          <w:rStyle w:val="16"/>
          <w:rFonts w:hint="default" w:ascii="Times New Roman" w:hAnsi="Times New Roman" w:cs="Times New Roman"/>
          <w:b/>
          <w:szCs w:val="21"/>
        </w:rPr>
        <w:fldChar w:fldCharType="end"/>
      </w:r>
    </w:p>
    <w:p w14:paraId="5D507480"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安德鲁·纳伯格联合国际有限公司北京代表处</w:t>
      </w:r>
    </w:p>
    <w:p w14:paraId="72923F72"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北京市海淀区中关村大街甲59号中国人民大学文化大厦1705室, 邮编:100872</w:t>
      </w:r>
    </w:p>
    <w:p w14:paraId="6F98E4AF"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电话:010-82504106, 传真:010-82504200</w:t>
      </w:r>
    </w:p>
    <w:p w14:paraId="5789F98B">
      <w:pPr>
        <w:rPr>
          <w:rStyle w:val="16"/>
          <w:rFonts w:hint="default" w:ascii="Times New Roman" w:hAnsi="Times New Roman" w:cs="Times New Roman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公司网址: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www.nurnberg.com.cn/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http://www.nurnberg.com.cn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</w:p>
    <w:p w14:paraId="63373FF5"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书目下载: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www.nurnberg.com.cn/booklist_zh/list.aspx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http://www.nurnberg.com.cn/booklist_zh/list.aspx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</w:p>
    <w:p w14:paraId="599D7A83"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书讯浏览: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www.nurnberg.com.cn/book/book.aspx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http://www.nurnberg.com.cn/book/book.aspx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</w:p>
    <w:p w14:paraId="0971CBA2"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视频推荐: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www.nurnberg.com.cn/video/video.aspx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http://www.nurnberg.com.cn/video/video.aspx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</w:p>
    <w:p w14:paraId="6D9DC9BC">
      <w:pPr>
        <w:rPr>
          <w:rStyle w:val="16"/>
          <w:rFonts w:hint="default" w:ascii="Times New Roman" w:hAnsi="Times New Roman" w:cs="Times New Roman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豆瓣小站: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site.douban.com/110577/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http://site.douban.com/110577/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</w:p>
    <w:p w14:paraId="595120DD">
      <w:pPr>
        <w:rPr>
          <w:rFonts w:hint="default" w:ascii="Times New Roman" w:hAnsi="Times New Roman" w:cs="Times New Roman"/>
          <w:color w:val="000000"/>
          <w:shd w:val="clear" w:color="auto" w:fill="FFFFFF"/>
        </w:rPr>
      </w:pPr>
      <w:r>
        <w:rPr>
          <w:rFonts w:hint="default" w:ascii="Times New Roman" w:hAnsi="Times New Roman" w:cs="Times New Roman"/>
          <w:color w:val="000000"/>
          <w:shd w:val="clear" w:color="auto" w:fill="FFFFFF"/>
        </w:rPr>
        <w:t>新浪微博</w:t>
      </w:r>
      <w:r>
        <w:rPr>
          <w:rFonts w:hint="default" w:ascii="Times New Roman" w:hAnsi="Times New Roman" w:cs="Times New Roman"/>
          <w:bCs/>
          <w:color w:val="000000"/>
          <w:shd w:val="clear" w:color="auto" w:fill="FFFFFF"/>
        </w:rPr>
        <w:t>: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s://weibo.com/1877653117/profile?topnav=1&amp;wvr=6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Fonts w:hint="default" w:ascii="Times New Roman" w:hAnsi="Times New Roman" w:cs="Times New Roman"/>
          <w:color w:val="0000FF"/>
          <w:u w:val="single"/>
          <w:shd w:val="clear" w:color="auto" w:fill="FFFFFF"/>
        </w:rPr>
        <w:t>安德鲁纳伯格公司的微博_微博 (weibo.com)</w:t>
      </w:r>
      <w:r>
        <w:rPr>
          <w:rFonts w:hint="default" w:ascii="Times New Roman" w:hAnsi="Times New Roman" w:cs="Times New Roman"/>
          <w:color w:val="0000FF"/>
          <w:u w:val="single"/>
          <w:shd w:val="clear" w:color="auto" w:fill="FFFFFF"/>
        </w:rPr>
        <w:fldChar w:fldCharType="end"/>
      </w:r>
    </w:p>
    <w:p w14:paraId="1866A9F6">
      <w:pPr>
        <w:shd w:val="clear" w:color="auto" w:fill="FFFFFF"/>
        <w:rPr>
          <w:rFonts w:hint="default" w:ascii="Times New Roman" w:hAnsi="Times New Roman" w:cs="Times New Roman"/>
          <w:b/>
          <w:color w:val="000000"/>
        </w:rPr>
      </w:pPr>
      <w:r>
        <w:rPr>
          <w:rFonts w:hint="default" w:ascii="Times New Roman" w:hAnsi="Times New Roman" w:cs="Times New Roman"/>
          <w:color w:val="000000"/>
          <w:szCs w:val="21"/>
        </w:rPr>
        <w:t>微信订阅号:ANABJ2002</w:t>
      </w:r>
    </w:p>
    <w:bookmarkEnd w:id="0"/>
    <w:bookmarkEnd w:id="1"/>
    <w:p w14:paraId="757705D5">
      <w:pPr>
        <w:ind w:right="420"/>
        <w:rPr>
          <w:rFonts w:hint="default" w:ascii="Times New Roman" w:hAnsi="Times New Roman" w:eastAsia="Gungsuh" w:cs="Times New Roman"/>
          <w:color w:val="000000"/>
          <w:kern w:val="0"/>
          <w:szCs w:val="21"/>
        </w:rPr>
      </w:pPr>
      <w:r>
        <w:rPr>
          <w:rFonts w:hint="default" w:ascii="Times New Roman" w:hAnsi="Times New Roman" w:cs="Times New Roman"/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>
      <w:pPr>
        <w:ind w:right="420"/>
        <w:rPr>
          <w:rFonts w:hint="default" w:ascii="Times New Roman" w:hAnsi="Times New Roman" w:eastAsia="Gungsuh" w:cs="Times New Roman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Malgun Gothic Semilight">
    <w:panose1 w:val="020B0502040204020203"/>
    <w:charset w:val="86"/>
    <w:family w:val="auto"/>
    <w:pitch w:val="default"/>
    <w:sig w:usb0="900002AF" w:usb1="01D77CFB" w:usb2="00000012" w:usb3="00000000" w:csb0="203E01BD" w:csb1="D7FF0000"/>
  </w:font>
  <w:font w:name="Microsoft YaHei U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4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15A58"/>
    <w:rsid w:val="000211B9"/>
    <w:rsid w:val="000226FA"/>
    <w:rsid w:val="00026F4B"/>
    <w:rsid w:val="00030D63"/>
    <w:rsid w:val="0003152A"/>
    <w:rsid w:val="00036892"/>
    <w:rsid w:val="0004002E"/>
    <w:rsid w:val="00040304"/>
    <w:rsid w:val="00040C76"/>
    <w:rsid w:val="00042000"/>
    <w:rsid w:val="000451E2"/>
    <w:rsid w:val="000471A1"/>
    <w:rsid w:val="00050760"/>
    <w:rsid w:val="0005220A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1BBE"/>
    <w:rsid w:val="00082504"/>
    <w:rsid w:val="00086B4C"/>
    <w:rsid w:val="00087061"/>
    <w:rsid w:val="0008781E"/>
    <w:rsid w:val="00090D87"/>
    <w:rsid w:val="0009138A"/>
    <w:rsid w:val="00093A4E"/>
    <w:rsid w:val="000951CD"/>
    <w:rsid w:val="00097DC4"/>
    <w:rsid w:val="000A01BD"/>
    <w:rsid w:val="000A0B17"/>
    <w:rsid w:val="000A57E2"/>
    <w:rsid w:val="000A75EF"/>
    <w:rsid w:val="000B004D"/>
    <w:rsid w:val="000B3141"/>
    <w:rsid w:val="000B3EED"/>
    <w:rsid w:val="000B4D73"/>
    <w:rsid w:val="000B5376"/>
    <w:rsid w:val="000B6892"/>
    <w:rsid w:val="000C0951"/>
    <w:rsid w:val="000C18AC"/>
    <w:rsid w:val="000C2295"/>
    <w:rsid w:val="000D0A7C"/>
    <w:rsid w:val="000D17C1"/>
    <w:rsid w:val="000D2596"/>
    <w:rsid w:val="000D293D"/>
    <w:rsid w:val="000D2FF1"/>
    <w:rsid w:val="000D34C3"/>
    <w:rsid w:val="000D3D3A"/>
    <w:rsid w:val="000D411A"/>
    <w:rsid w:val="000D4B62"/>
    <w:rsid w:val="000D5F8D"/>
    <w:rsid w:val="000E2CB9"/>
    <w:rsid w:val="000F050F"/>
    <w:rsid w:val="000F0940"/>
    <w:rsid w:val="000F1640"/>
    <w:rsid w:val="000F2A13"/>
    <w:rsid w:val="000F70B9"/>
    <w:rsid w:val="001001B5"/>
    <w:rsid w:val="001007F0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7FF"/>
    <w:rsid w:val="00133C63"/>
    <w:rsid w:val="001346B5"/>
    <w:rsid w:val="00134987"/>
    <w:rsid w:val="00136F62"/>
    <w:rsid w:val="00140636"/>
    <w:rsid w:val="00144CE0"/>
    <w:rsid w:val="00146F1E"/>
    <w:rsid w:val="001524BA"/>
    <w:rsid w:val="00160945"/>
    <w:rsid w:val="00160AAE"/>
    <w:rsid w:val="0016361C"/>
    <w:rsid w:val="00163F80"/>
    <w:rsid w:val="0016552D"/>
    <w:rsid w:val="00167007"/>
    <w:rsid w:val="0016788C"/>
    <w:rsid w:val="001752DF"/>
    <w:rsid w:val="00177AFA"/>
    <w:rsid w:val="001824D2"/>
    <w:rsid w:val="00184B71"/>
    <w:rsid w:val="00192DB0"/>
    <w:rsid w:val="00193733"/>
    <w:rsid w:val="00195D6F"/>
    <w:rsid w:val="001978B6"/>
    <w:rsid w:val="001A34F9"/>
    <w:rsid w:val="001A5794"/>
    <w:rsid w:val="001B2196"/>
    <w:rsid w:val="001B4DDE"/>
    <w:rsid w:val="001B679D"/>
    <w:rsid w:val="001C495D"/>
    <w:rsid w:val="001C6D65"/>
    <w:rsid w:val="001D0115"/>
    <w:rsid w:val="001D0FAF"/>
    <w:rsid w:val="001D2371"/>
    <w:rsid w:val="001D4E4F"/>
    <w:rsid w:val="001E1431"/>
    <w:rsid w:val="001E23CB"/>
    <w:rsid w:val="001E3F71"/>
    <w:rsid w:val="001E4875"/>
    <w:rsid w:val="001E5B0A"/>
    <w:rsid w:val="001F0F15"/>
    <w:rsid w:val="001F603A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65E39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0E55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13EA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3C0C"/>
    <w:rsid w:val="00353D1B"/>
    <w:rsid w:val="0035571C"/>
    <w:rsid w:val="00357F6D"/>
    <w:rsid w:val="00361E69"/>
    <w:rsid w:val="00363DE4"/>
    <w:rsid w:val="003646A1"/>
    <w:rsid w:val="003702ED"/>
    <w:rsid w:val="003733FB"/>
    <w:rsid w:val="00374360"/>
    <w:rsid w:val="003803C5"/>
    <w:rsid w:val="0038162B"/>
    <w:rsid w:val="00387E71"/>
    <w:rsid w:val="003935E9"/>
    <w:rsid w:val="003938AA"/>
    <w:rsid w:val="0039543C"/>
    <w:rsid w:val="003A089E"/>
    <w:rsid w:val="003A1228"/>
    <w:rsid w:val="003A2D26"/>
    <w:rsid w:val="003A3601"/>
    <w:rsid w:val="003A436D"/>
    <w:rsid w:val="003B4B31"/>
    <w:rsid w:val="003C524C"/>
    <w:rsid w:val="003C632B"/>
    <w:rsid w:val="003D3A30"/>
    <w:rsid w:val="003D49B4"/>
    <w:rsid w:val="003D5517"/>
    <w:rsid w:val="003E313E"/>
    <w:rsid w:val="003F4DC2"/>
    <w:rsid w:val="003F745B"/>
    <w:rsid w:val="00400F6A"/>
    <w:rsid w:val="00403073"/>
    <w:rsid w:val="004039C9"/>
    <w:rsid w:val="004075A8"/>
    <w:rsid w:val="00422383"/>
    <w:rsid w:val="004226BC"/>
    <w:rsid w:val="00424550"/>
    <w:rsid w:val="00427236"/>
    <w:rsid w:val="00427A5D"/>
    <w:rsid w:val="00435906"/>
    <w:rsid w:val="00442233"/>
    <w:rsid w:val="004448AF"/>
    <w:rsid w:val="00446399"/>
    <w:rsid w:val="00446820"/>
    <w:rsid w:val="00447810"/>
    <w:rsid w:val="004560A1"/>
    <w:rsid w:val="00461284"/>
    <w:rsid w:val="00465462"/>
    <w:rsid w:val="00465571"/>
    <w:rsid w:val="004655CB"/>
    <w:rsid w:val="0047208E"/>
    <w:rsid w:val="0047597E"/>
    <w:rsid w:val="00480D9C"/>
    <w:rsid w:val="00482A3E"/>
    <w:rsid w:val="00485E2E"/>
    <w:rsid w:val="00486E31"/>
    <w:rsid w:val="00490C30"/>
    <w:rsid w:val="0049164F"/>
    <w:rsid w:val="0049687A"/>
    <w:rsid w:val="004A3CC4"/>
    <w:rsid w:val="004A5390"/>
    <w:rsid w:val="004B07F5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113C"/>
    <w:rsid w:val="00553CE6"/>
    <w:rsid w:val="00554C16"/>
    <w:rsid w:val="00554EB4"/>
    <w:rsid w:val="00557F3E"/>
    <w:rsid w:val="00564FD9"/>
    <w:rsid w:val="00570F87"/>
    <w:rsid w:val="0058052D"/>
    <w:rsid w:val="005807DC"/>
    <w:rsid w:val="00585127"/>
    <w:rsid w:val="00585807"/>
    <w:rsid w:val="00587883"/>
    <w:rsid w:val="0059190A"/>
    <w:rsid w:val="00593C05"/>
    <w:rsid w:val="005B0941"/>
    <w:rsid w:val="005B2CF5"/>
    <w:rsid w:val="005B444D"/>
    <w:rsid w:val="005B4D20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C3F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0F6E"/>
    <w:rsid w:val="00625BDE"/>
    <w:rsid w:val="0063017E"/>
    <w:rsid w:val="00631C28"/>
    <w:rsid w:val="00636105"/>
    <w:rsid w:val="00642586"/>
    <w:rsid w:val="00642754"/>
    <w:rsid w:val="00652F55"/>
    <w:rsid w:val="00654ED6"/>
    <w:rsid w:val="00655AB6"/>
    <w:rsid w:val="00655FA9"/>
    <w:rsid w:val="00665404"/>
    <w:rsid w:val="006656BA"/>
    <w:rsid w:val="00667C85"/>
    <w:rsid w:val="0067186B"/>
    <w:rsid w:val="00676456"/>
    <w:rsid w:val="00680EFB"/>
    <w:rsid w:val="006831A8"/>
    <w:rsid w:val="006854AC"/>
    <w:rsid w:val="00685FC9"/>
    <w:rsid w:val="006A075C"/>
    <w:rsid w:val="006A1541"/>
    <w:rsid w:val="006A4538"/>
    <w:rsid w:val="006B6CAB"/>
    <w:rsid w:val="006C0678"/>
    <w:rsid w:val="006C32EC"/>
    <w:rsid w:val="006C3643"/>
    <w:rsid w:val="006C5656"/>
    <w:rsid w:val="006D0F46"/>
    <w:rsid w:val="006D37ED"/>
    <w:rsid w:val="006D7408"/>
    <w:rsid w:val="006E1087"/>
    <w:rsid w:val="006E2E2E"/>
    <w:rsid w:val="006E4EA2"/>
    <w:rsid w:val="00700CA6"/>
    <w:rsid w:val="00706ACD"/>
    <w:rsid w:val="007078E0"/>
    <w:rsid w:val="00711853"/>
    <w:rsid w:val="00712AFF"/>
    <w:rsid w:val="00715F9D"/>
    <w:rsid w:val="00717984"/>
    <w:rsid w:val="007213D9"/>
    <w:rsid w:val="00721FF5"/>
    <w:rsid w:val="0072268E"/>
    <w:rsid w:val="00725139"/>
    <w:rsid w:val="007372FD"/>
    <w:rsid w:val="007419C0"/>
    <w:rsid w:val="007427C1"/>
    <w:rsid w:val="00744197"/>
    <w:rsid w:val="00744CC8"/>
    <w:rsid w:val="007451CD"/>
    <w:rsid w:val="00747520"/>
    <w:rsid w:val="0075074F"/>
    <w:rsid w:val="0075196D"/>
    <w:rsid w:val="00763D35"/>
    <w:rsid w:val="00770DE3"/>
    <w:rsid w:val="0077161B"/>
    <w:rsid w:val="007719AA"/>
    <w:rsid w:val="00773AAA"/>
    <w:rsid w:val="00775C8C"/>
    <w:rsid w:val="00781BD0"/>
    <w:rsid w:val="00792AB2"/>
    <w:rsid w:val="007962CA"/>
    <w:rsid w:val="00796640"/>
    <w:rsid w:val="007A2B52"/>
    <w:rsid w:val="007A2E25"/>
    <w:rsid w:val="007A36E8"/>
    <w:rsid w:val="007A513F"/>
    <w:rsid w:val="007A5AA6"/>
    <w:rsid w:val="007B2959"/>
    <w:rsid w:val="007B5222"/>
    <w:rsid w:val="007B6993"/>
    <w:rsid w:val="007B7D81"/>
    <w:rsid w:val="007C3170"/>
    <w:rsid w:val="007C4BA4"/>
    <w:rsid w:val="007C5D7D"/>
    <w:rsid w:val="007C6139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5F0B"/>
    <w:rsid w:val="00806525"/>
    <w:rsid w:val="00811D31"/>
    <w:rsid w:val="008129CA"/>
    <w:rsid w:val="008156CB"/>
    <w:rsid w:val="00816558"/>
    <w:rsid w:val="00822F2B"/>
    <w:rsid w:val="008251E6"/>
    <w:rsid w:val="00826978"/>
    <w:rsid w:val="00831BEC"/>
    <w:rsid w:val="008428AA"/>
    <w:rsid w:val="00845323"/>
    <w:rsid w:val="008455E2"/>
    <w:rsid w:val="00852C8A"/>
    <w:rsid w:val="0087108B"/>
    <w:rsid w:val="00873E1D"/>
    <w:rsid w:val="0088104D"/>
    <w:rsid w:val="008833DC"/>
    <w:rsid w:val="00886B5F"/>
    <w:rsid w:val="00890811"/>
    <w:rsid w:val="0089093F"/>
    <w:rsid w:val="00895CB6"/>
    <w:rsid w:val="008965A9"/>
    <w:rsid w:val="008A5E3B"/>
    <w:rsid w:val="008A6811"/>
    <w:rsid w:val="008A7AE7"/>
    <w:rsid w:val="008B4D0B"/>
    <w:rsid w:val="008C02E6"/>
    <w:rsid w:val="008C0420"/>
    <w:rsid w:val="008C08C3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12CE"/>
    <w:rsid w:val="008F46C1"/>
    <w:rsid w:val="008F5AD1"/>
    <w:rsid w:val="00902722"/>
    <w:rsid w:val="00903318"/>
    <w:rsid w:val="00906691"/>
    <w:rsid w:val="009125AE"/>
    <w:rsid w:val="00916A50"/>
    <w:rsid w:val="00916DF7"/>
    <w:rsid w:val="009222F0"/>
    <w:rsid w:val="00931DDB"/>
    <w:rsid w:val="0093449D"/>
    <w:rsid w:val="00934EEE"/>
    <w:rsid w:val="00935359"/>
    <w:rsid w:val="00937973"/>
    <w:rsid w:val="00953C63"/>
    <w:rsid w:val="00955074"/>
    <w:rsid w:val="0095526F"/>
    <w:rsid w:val="00955B7C"/>
    <w:rsid w:val="0095747D"/>
    <w:rsid w:val="00961A48"/>
    <w:rsid w:val="00973993"/>
    <w:rsid w:val="00973E1A"/>
    <w:rsid w:val="00975E39"/>
    <w:rsid w:val="00981637"/>
    <w:rsid w:val="009836C5"/>
    <w:rsid w:val="00995581"/>
    <w:rsid w:val="00996023"/>
    <w:rsid w:val="009A1093"/>
    <w:rsid w:val="009A2AB5"/>
    <w:rsid w:val="009A6E2E"/>
    <w:rsid w:val="009A74CB"/>
    <w:rsid w:val="009B01A7"/>
    <w:rsid w:val="009B1FF8"/>
    <w:rsid w:val="009B3043"/>
    <w:rsid w:val="009B3943"/>
    <w:rsid w:val="009C2CD9"/>
    <w:rsid w:val="009C3CB5"/>
    <w:rsid w:val="009C66BB"/>
    <w:rsid w:val="009C6AED"/>
    <w:rsid w:val="009C71CA"/>
    <w:rsid w:val="009D09AC"/>
    <w:rsid w:val="009D2DC1"/>
    <w:rsid w:val="009D5B05"/>
    <w:rsid w:val="009D7EA7"/>
    <w:rsid w:val="009E5739"/>
    <w:rsid w:val="00A017D6"/>
    <w:rsid w:val="00A024A6"/>
    <w:rsid w:val="00A04D97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48E5"/>
    <w:rsid w:val="00A764B0"/>
    <w:rsid w:val="00A866EC"/>
    <w:rsid w:val="00A90D6D"/>
    <w:rsid w:val="00A90FC8"/>
    <w:rsid w:val="00A91679"/>
    <w:rsid w:val="00A91D49"/>
    <w:rsid w:val="00A9388B"/>
    <w:rsid w:val="00A94579"/>
    <w:rsid w:val="00A97177"/>
    <w:rsid w:val="00AA0DEF"/>
    <w:rsid w:val="00AA1976"/>
    <w:rsid w:val="00AA63E5"/>
    <w:rsid w:val="00AA64B4"/>
    <w:rsid w:val="00AB060D"/>
    <w:rsid w:val="00AB1089"/>
    <w:rsid w:val="00AB26DC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1AF9"/>
    <w:rsid w:val="00B02D69"/>
    <w:rsid w:val="00B03F5B"/>
    <w:rsid w:val="00B04029"/>
    <w:rsid w:val="00B057F1"/>
    <w:rsid w:val="00B141EA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BC1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586F"/>
    <w:rsid w:val="00B86565"/>
    <w:rsid w:val="00B868A8"/>
    <w:rsid w:val="00B928DA"/>
    <w:rsid w:val="00B942AA"/>
    <w:rsid w:val="00B949B1"/>
    <w:rsid w:val="00B97605"/>
    <w:rsid w:val="00B97FF8"/>
    <w:rsid w:val="00BA25D1"/>
    <w:rsid w:val="00BA2F96"/>
    <w:rsid w:val="00BA477C"/>
    <w:rsid w:val="00BA63A9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C6000"/>
    <w:rsid w:val="00BD0698"/>
    <w:rsid w:val="00BD57A4"/>
    <w:rsid w:val="00BE0CDC"/>
    <w:rsid w:val="00BE6056"/>
    <w:rsid w:val="00BE6763"/>
    <w:rsid w:val="00BF1485"/>
    <w:rsid w:val="00BF179F"/>
    <w:rsid w:val="00BF20A3"/>
    <w:rsid w:val="00BF237B"/>
    <w:rsid w:val="00BF39E0"/>
    <w:rsid w:val="00BF4042"/>
    <w:rsid w:val="00BF523C"/>
    <w:rsid w:val="00C01700"/>
    <w:rsid w:val="00C02560"/>
    <w:rsid w:val="00C02680"/>
    <w:rsid w:val="00C061D1"/>
    <w:rsid w:val="00C067D7"/>
    <w:rsid w:val="00C117A9"/>
    <w:rsid w:val="00C12BFD"/>
    <w:rsid w:val="00C1399B"/>
    <w:rsid w:val="00C16D2E"/>
    <w:rsid w:val="00C2228B"/>
    <w:rsid w:val="00C23AB9"/>
    <w:rsid w:val="00C308BC"/>
    <w:rsid w:val="00C40DC8"/>
    <w:rsid w:val="00C421F4"/>
    <w:rsid w:val="00C50DEF"/>
    <w:rsid w:val="00C51A5B"/>
    <w:rsid w:val="00C603E2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0D36"/>
    <w:rsid w:val="00CE2FA1"/>
    <w:rsid w:val="00D068E5"/>
    <w:rsid w:val="00D173F7"/>
    <w:rsid w:val="00D17732"/>
    <w:rsid w:val="00D206BE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CF3"/>
    <w:rsid w:val="00D56A6F"/>
    <w:rsid w:val="00D56DBD"/>
    <w:rsid w:val="00D57294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7D8F"/>
    <w:rsid w:val="00DC14AB"/>
    <w:rsid w:val="00DC4A19"/>
    <w:rsid w:val="00DC52C6"/>
    <w:rsid w:val="00DD20EB"/>
    <w:rsid w:val="00DD485B"/>
    <w:rsid w:val="00DD615B"/>
    <w:rsid w:val="00DD6583"/>
    <w:rsid w:val="00DF0BB7"/>
    <w:rsid w:val="00DF6F2B"/>
    <w:rsid w:val="00DF768D"/>
    <w:rsid w:val="00E00CC0"/>
    <w:rsid w:val="00E02197"/>
    <w:rsid w:val="00E02D4C"/>
    <w:rsid w:val="00E04C95"/>
    <w:rsid w:val="00E132E9"/>
    <w:rsid w:val="00E15659"/>
    <w:rsid w:val="00E16BF6"/>
    <w:rsid w:val="00E268E9"/>
    <w:rsid w:val="00E27B6C"/>
    <w:rsid w:val="00E3130E"/>
    <w:rsid w:val="00E4214C"/>
    <w:rsid w:val="00E43598"/>
    <w:rsid w:val="00E43B78"/>
    <w:rsid w:val="00E4488F"/>
    <w:rsid w:val="00E5053C"/>
    <w:rsid w:val="00E509A5"/>
    <w:rsid w:val="00E51354"/>
    <w:rsid w:val="00E52D37"/>
    <w:rsid w:val="00E54E5E"/>
    <w:rsid w:val="00E557C1"/>
    <w:rsid w:val="00E559BC"/>
    <w:rsid w:val="00E56ADE"/>
    <w:rsid w:val="00E56E79"/>
    <w:rsid w:val="00E60542"/>
    <w:rsid w:val="00E60E5F"/>
    <w:rsid w:val="00E62B84"/>
    <w:rsid w:val="00E65115"/>
    <w:rsid w:val="00E725A1"/>
    <w:rsid w:val="00E7484D"/>
    <w:rsid w:val="00E76744"/>
    <w:rsid w:val="00E82FB1"/>
    <w:rsid w:val="00E914B6"/>
    <w:rsid w:val="00E91B39"/>
    <w:rsid w:val="00E95DDD"/>
    <w:rsid w:val="00EA1D52"/>
    <w:rsid w:val="00EA5B8C"/>
    <w:rsid w:val="00EA6987"/>
    <w:rsid w:val="00EA74CC"/>
    <w:rsid w:val="00EB1357"/>
    <w:rsid w:val="00EB27B1"/>
    <w:rsid w:val="00EB3642"/>
    <w:rsid w:val="00EB4DC9"/>
    <w:rsid w:val="00EC129D"/>
    <w:rsid w:val="00EC7CDC"/>
    <w:rsid w:val="00ED1D72"/>
    <w:rsid w:val="00ED5E43"/>
    <w:rsid w:val="00ED7082"/>
    <w:rsid w:val="00ED78D7"/>
    <w:rsid w:val="00EE167B"/>
    <w:rsid w:val="00EE1823"/>
    <w:rsid w:val="00EE4676"/>
    <w:rsid w:val="00EF3950"/>
    <w:rsid w:val="00EF43AC"/>
    <w:rsid w:val="00EF60DB"/>
    <w:rsid w:val="00F0073D"/>
    <w:rsid w:val="00F033EC"/>
    <w:rsid w:val="00F04886"/>
    <w:rsid w:val="00F04DEC"/>
    <w:rsid w:val="00F05A6A"/>
    <w:rsid w:val="00F07118"/>
    <w:rsid w:val="00F16CD6"/>
    <w:rsid w:val="00F25456"/>
    <w:rsid w:val="00F26218"/>
    <w:rsid w:val="00F26F66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57D1E"/>
    <w:rsid w:val="00F60E38"/>
    <w:rsid w:val="00F65F9C"/>
    <w:rsid w:val="00F668A4"/>
    <w:rsid w:val="00F74295"/>
    <w:rsid w:val="00F80E8A"/>
    <w:rsid w:val="00F910CD"/>
    <w:rsid w:val="00F96B89"/>
    <w:rsid w:val="00FA2346"/>
    <w:rsid w:val="00FA5326"/>
    <w:rsid w:val="00FB13F7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BF3EED"/>
    <w:rsid w:val="21DC5EE4"/>
    <w:rsid w:val="23B027C8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6E36898"/>
    <w:rsid w:val="38D64782"/>
    <w:rsid w:val="38EA0260"/>
    <w:rsid w:val="3A133C1C"/>
    <w:rsid w:val="3C0C776B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7CB02DD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4FD11D7"/>
    <w:rsid w:val="661D5426"/>
    <w:rsid w:val="674455A4"/>
    <w:rsid w:val="68202442"/>
    <w:rsid w:val="6E000787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semiHidden="0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image" Target="media/image3.jpe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2</Pages>
  <Words>927</Words>
  <Characters>1322</Characters>
  <Lines>41</Lines>
  <Paragraphs>34</Paragraphs>
  <TotalTime>1</TotalTime>
  <ScaleCrop>false</ScaleCrop>
  <LinksUpToDate>false</LinksUpToDate>
  <CharactersWithSpaces>1370</CharactersWithSpaces>
  <Application>WPS Office_12.1.0.2154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7-22T07:20:00Z</dcterms:created>
  <dc:creator>Image</dc:creator>
  <cp:lastModifiedBy>SEER</cp:lastModifiedBy>
  <cp:lastPrinted>2005-06-10T06:33:00Z</cp:lastPrinted>
  <dcterms:modified xsi:type="dcterms:W3CDTF">2025-11-06T08:23:05Z</dcterms:modified>
  <dc:title>新 书 推 荐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1541</vt:lpwstr>
  </property>
  <property fmtid="{D5CDD505-2E9C-101B-9397-08002B2CF9AE}" pid="3" name="ICV">
    <vt:lpwstr>055664D5C5BE49D08BA411CDF4E0B9C1_13</vt:lpwstr>
  </property>
  <property fmtid="{D5CDD505-2E9C-101B-9397-08002B2CF9AE}" pid="4" name="KSOTemplateDocerSaveRecord">
    <vt:lpwstr>eyJoZGlkIjoiZDI4NjExZTU3YmEyYjAzN2I3MjhmN2Y2YTRlMDNiZTQiLCJ1c2VySWQiOiIzMTY4NjA3MjQifQ==</vt:lpwstr>
  </property>
</Properties>
</file>